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มาริก</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กลับมาเจอกันอีกครั้งในช่วงของภาคบ่ายบันนี้ วันนี้เป็นอย่างไรกันบ้างคะ หลังจากที่ได้เดินทางไปร่วมเยี่ยมชมบูธนิทรรศการการจัดงานของเราอย่างคึกคักแล้วก็ยิ่งใหญ่นะคะ อันนี้เนื่องในวันพิการสากลประจำปี 2560 5 ของเรานั้นนะคะ ก็ได้รับการตอบรับในการจากผู้เข้าร่วมงานเป็นจำนวนมากเลยทีเดียวรวมไปถึงในการสำหรับของภาคีเครือข่ายและก็สำหรับใบหน้าของสมาคมสภาคนพิการประเทศไทยประเทศไทยนะคะ ที่ได้ออกมาร่วมกันในการในการจัดงานแล้วก็เปิดบูธอย่างยิ่งใหญ่และที่สำคัญค่ะ สำหรับของเราในปีนี้นะคือกระทรวงการพัฒนาสังคมและความมั่นคงของมนุษย์ โดยกรมส่งเสริมและพัฒนาคุณภาพชีวิตคนพิการของเรานะคะ ก็เรียกว่าได้จัดงานโครงการนี้ด้วยอย่างยิ่งใหญ่เลยทีเดียวนะคะ ซึ่งได้นอนขณะนี้เราได้มีโอกาสเดินไปเยี่ยมชมได้ในแต่ละบูธของเราก็พบว่ามีรายการสำหรับผู้เข้าร่วมโครงการของเรานั้นนะคะ มาพร้อมกับรอยยิ้มแล้วก็ความสุขมากยิ่งขึ้นจะได้มา Shopping ซื้อของแต่เช้าได้รับประทานอาหารอร่อย ๆ แล้วที่สำคัญเรายังจะได้ไปเจอนะคะ กับคนงานค่ะ ความพิเศษนะคะ ของทางออกคนพิการในการที่จะให้นำมาจัดแสดงโชว์ในงานนิทรรศการในครั้งนี้พร้อมกับสินค้าที่ทางของเรานะคะ ก็ได้นำมาขายในงานครั้งนี้ในราคาที่คุ้มค่ามาก ๆ แล้วนะนี่ ต้องบอกว่าวันนี้สำหรับใครที่มาร่วมงานอย่าลืมนะคะ ร่วมกันอุดหนุนนะคะ ส่งเสริมส่งกำลังใจให้กับผู้เข้าร่วมงานของเราในวันนี้อีกด้วยนั่นเองค่ะ สำหรับรูปภาพถ่ายของเราในตอนนี้นี่นะคะ แน่นอนว่าหลาย ๆ ท่านนะคะ ที่อยู่ในจุดต่าง ๆ นี้นะคะ ก็จะได้พบกับพนักงานของภาครัฐและภาคเอกชนนะคะ ที่ได้มาร่วมเปิดบูธให้ข้อมูลรวมไปถึงส่งเสริมทางด้านของสุขภาพการขับเคลื่อนค่ะ คุณภาพชีวิตของผู้พิการนะคะ ให้มีคุณภาพชีวิตให้ดีมากยิ่งขึ้นนอกจากนี้ยังจี้ทางด้านของท่านอนุคุณ ปีดแก้ว ปลัดกระทรวงการพัฒนาสังคมและความมั่นคงของมนุษย์นะคะ ซึ่งท่านก็ได้กล่าวไว้เมื่อเช้านี้ว่าพอเพียงอย่างเดียวที่เราอยากจะให้รายการสำหรับด้านของคนพิการในวันนี้แน่นอนก็คือการให้โอกาสนะคะ สำหรับแต่ละด้านของการทำงานการใช้ชีวิตที่ทัดเทียมนะคะ แล้วก็วันนี้อยากให้ทุกคนค่ะ ได้เปิดกว้างนะคะ ให้กับทางด้านของผู้พิการของเรานะคะ และมีรอยยิ้มมีอาชีพมีความสุขมากยิ่งขึ้นด้วยนั่นเองนะคะ นอกจากนี้แล้วนี่นะคะ ในช่วงของยุคของโซเชียลของเรานะขณะนี้เนี่ยก็ต้องบอกว่ามี Application ชื่ออะไรคุณบอกว่าดูกันเป็นประจำเลยนะติ๊กต็อกนั้นเองค่ะ วันนี้นะคะ สำหรับจะได้ของ Application tiktok ของเราได้ค่ะ ก็จะได้มาร่วมส่งกำลังใจให้กับด้านของนะคะ ของเราเนื่องในโอกาสสำคัญค่ะ กลับวันคนพิการสากลประจำปี 2555 ในครั้งนี้ด้วยเรื่องนะเนี่ยท่านใดที่มี Application tiktok วันนี้สามารถที่จะเดินทางไปร่วมกันนะคะ กับรถติดต่อกับเราได้ซึ่งตอนนี้เนี่ยนะบอกว่ามีความโดดเด่นมากในเรื่องของสีสันใน Facebook ของเขาเนี่ยจะเป็นสีฟ้าชมพูนะคะ เป็นเส้นไฟที่ทุกท่านสามารถไปร่วมแชร์ลิงค์นะคะ ส่งกำลังใจส่งความรู้สึกดี ๆ แล้วก็บอก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 การทำพริกตกด้วยนั่นเองซึ่งแน่นอนค่ะ หากท่านใดที่บอกว่าวันนี้ถึงเป็นผู้พิการเองสามารถที่จะร่วมแชร์ติดต่อหรือว่าทำ Content ได้หรือไม่และหลาย ๆ คนค่ะ อาจจะเศร้าจ่ายแต่ว่าวันนี้คุณสามารถลุกขึ้นมาพร้อมกับส่งกำลังใจดี ๆ แบบนี้ผ่านการทำ Content ในช่องทางโทรศัพท์มือถือของคุณได้เช่นเดียวกันนะคะ แล้วนะเนี่ยใครสนใจค่ะ เรามีทั้งด้านของนะคะ ผู้ที่เชี่ยวชาญแล้วก็มีประสบการณ์ที่จะสอนและแนะนำนะคะ สำหรับการสร้าง Content ให้กับตัวของคุณเองได้อยู่ในสังคมพร้อมทั้งได้ค่ะ ยังมีผู้รับชมติดตามมากยิ่งขึ้น ๆ ได้อย่างไรนั้นสามารถเดินทางไปได้เลยค่ะ ที่จะได้ของบูธของเรานะคะ และขัดมานะเนี่ยนะคะ เมื่อสักครู่นี้เดินไปได้พบกับบูธของโอสถสภาด้วยก็จะมีการร่วมกิจกรรมในการทำ workshop ต่าง ๆ นะคะ หรือแม้แต่ในการสำหรับทางด้านของในด้านหลังรัชกาลของเรานั้นขณะนี้ก็จะมีการขายสินค้าซึ่งบอกว่าน่ารับประทานมาก ๆ ค่ะ พรุ่งนี้ไปเจอบอกว่ารสชาติแซ่บมากนะคะ ใครสนใจค่ะ สามารถลองแวะไปชิมกันได้รวมไปถึงยังจะมีร้านค้าร้านอาหารต่าง ๆ ไม่ว่าจะเป็นร้านก๋วยเตี๋ยวปลาหรือว่าจะเป็นร้านที่ขายเกี่ยวกับทางด้านของงานประดิษฐ์ต่าง ๆ นะคะ ไม่ว่าจะเป็นกระเป๋าเครื่องจักสานภาคหรือแม้แต่ในการสำหรับข้าวของเครื่องใช้ในอาชีพรายได้ของผู้พิการของเรานี่นะคะ ในแต่ละชุมชนต่าง ๆ นะคะ ก็ได้ทำขึ้นมานะคะ เพื่อที่จะส่งเสริมคนในชุมชนนะคะ แล้วก็นอกจากนี้ยังเป็นการส่งเสริมในการสร้างรายได้สร้างอาชีพให้กับทางด้านของผู้พิการได้อีกด้วยหากใครที่สนใจค่ะ อย่าลืมนะคะ วันนี้นะอยากให้ทุกท่านค่ะ เก็บภาพบรรยากาศดีแบบนี้แล้วก็ส่งต่อเป็นกำลังใจช่วยแชร์นะคะ แล้วก็ส่งเสริมการสนับสนุนการซื้อสินค้านะคะ จากผู้บริจาคของเราในวันนี้อีกด้วยนั่นเองนะคะ เพื่อที่จะได้เปิดโอกาสดี ๆ ค่ะ ณ ขณะนี้ซึ่งแน่นอนค่ะ เรากำลังจะมาพูดคุยเสวนากันด้านบนเวทีค่ะ กับหัวข้อที่เรียกว่าเรื่องเงิน ๆ ทอง ๆ ใคร ๆ ก็สนใจและในปี 2565 ที่เรากำลังจะก้าวข้ามไปในปี 2561 นี้ เราจะมาวางแผนค่ะ เพื่อการออมเงินของเราได้อย่างไรบ้างนั้นหัวข้อนี้ค่ะ ถือว่าน่าสนใจเป็นอย่างยิ่งเลยทีเดียวนะคะ วันนี้ค่ะ เราจะมาวางแผนเพื่อการออมเงินและสร้างอนาคตนะคะ โดยทางด้านของท่านเลขาธิการคณะกรรมการกองทุนการออมแห่งชาตินะคะ ซึ่งวันนี้ได้รับเกียรติจากท่านจารุลักษณ์ เรืองสุวรรณ อยู่กับเราเป็นที่เรียบร้อยแล้วนะคะ ขอเสียงปรบมือต้อนรับท่านขึ้นด้านบนเวทีเลยค่ะ</w:t>
      </w:r>
    </w:p>
    <w:p>
      <w:pPr>
        <w:pStyle w:val="BodyText"/>
      </w:pPr>
      <w:r>
        <w:t xml:space="preserve">(คุณจารุลักษณ์) สวัสดีนะคะ วันนี้ดีใจจริง ๆ ค่ะ เห็นมันมีบางคนที่เป็นสมาชิก กอช. นะคะ ไหนใครรู้จัก กอช. บ้างคะ กองทุนการออมแห่งชาติ กี่คนคะ ให้ลูกค้ายกมือแต่ของนะคะ น้องเอากระเป๋าแจกเลยนะคะ บูธอยู่ข้างหลังบูธนะคะ ใส่กระเป๋าเลย เขารู้จักเรา ขอกล่าวสวัสดีนะคะ วันนี้ต้องบอกว่าดิฉันเองตั้งใจมาบรรยายให้กับพี่น้องนะคะ โดยเฉพาะวันนี้เป็นคนวันคนพิการสากลใช่ไหมคะ มองว่ารัฐบาลได้เปิดโอกาสให้กับคนไทยจะต้องมีบำนาญถ้วนหน้า เลยเป็นที่มาของกองทุนการออมแห่งชาติ หรือ กอช. ทราบไหมคะ ว่าแรงงานในบ้านเรามีกี่ล้านคนคะ 37 ล้านคนนะคะ แบ่งเป็นในระบบ ก็คือประกันสังคม 10 กว่าล้านคน เป็นข้าราชการประมาณล้านคน เป็นกองทุนสำรองเลี้ยงชีพที่เป็นภาคเอกชนก็ทำกันก็ประมาณ 10 กว่าล้านคนนะคะ และตัวกองทุนนอกระบบนี่ ถ้าสมัยก่อนเขาบอกว่าให้อยากให้ลูกหลานข้าราชการบำนาญตอนนี้ไม่ต้องแล้วค่ะ บำนาญสร้างเองได้นะคะ ขอแนะนำตัวกองทุนก่อนนะคะ ก็ชอบเป็นกองทุนภายใต้นะคะ ของกระทรวงการคลัง จัดตั้งเป็นกฎหมายขึ้นมาตั้งแต่ปี 2554 แต่ว่าเรามาเริ่มดำเนินการเมื่อสิงหาคม 2558 นะคะ สไลด์ถัดไปเลยค่ะ คราวนี้ใครเป็นผู้สมัคร กอช. ได้ ไม่ใช่ทุกคนนะคะ ต้องเป็นคนไทยเท่านั้น สัญชาติไทยอายุ 15 ปีบริบูรณ์ขึ้นไป จะต้องไม่เป็นผู้ประกันตนมาตรา 33 3/9 2 หรือ 3 เป็นข้าราชการไม่เป็นพนักงานรัฐวิสาหกิจที่มีความสัมพันธ์ชีพได้นะคะ เป็นไม่ได้นะคะ เฉพาะอาชีพอิสระ ก็คือพ่อค้าแม่ขายออนไลน์ชาวไร่ชาวนากำนันผู้ใหญ่บ้านนะคะ หรือบางคนที่เป็นพี่ก็ซื้อสามารถเป็นสมาชิกกองทุนได้นะคะ สไลด์ถัดไปเลยค่ะ วันนี้มาดูเงื่อนไขการออม กอช. เป็นภาคสมัครใจความยากของกองทุนนี้ คือ ภาคสมัครใจด้วยค่ะ ท่านจะต้องออมก่อนใช้นะคะ ส่วนมากเลยค่ะ สมัยก่อนทำมาหากิน กินไปไม่เก็บเลย แก่มาไม่มีใครเลี้ยงนะคะ นี่เป็นปัญหาของบ้านที่เกิดขึ้นในวันนี้นะคะ กอช. มีข่าวดีมาบอก หากลูกหลานหรือท่านเองนะคะ ที่มีสิทธิ์สมัคร แนะนำให้มาออมกับ กอช. เพราะอะไรสไลด์ไหมคะ ออมขั้นต่ำของเรานะคะ ขั้นต่ำของเรา คือ 50 บาท ต่อครั้งต่อปีต่อครั้งต่อปี 50 บาทนะคะ ท่านแรกสูงสุดปีละ 1,200 บาทต่ อปีรัฐบาลสมทบให้นะคะ ตามช่วงอายุดังนี้ก็คือ 15-30 รัฐบาลบอกว่าจะให้สมทบครึ่งหนึ่งขอเงินออมไม่เกิน 600 บาทนะคะ สมมตินะคะ ว่าเด็กหญิงแดงอายุ 15 ใส่ 100 บาท วันนี้เดือนหน้าได้เท่าไรคะ50 บาท มีคนหนึง่อาจจะใส่ 3,000 บาท เดือนนี้เดือนหน้าจะไปหานะคะ 600 อันนี้พออายุ 35 ปีที่มันบอกว่าจะสมทบเงินให้นะคะ 80 เปอร์เซ็นต์ของเงินออมแต่ไม่เกิน 90 บาท หมายความว่า คนที่ 30 ใส่ 100 บาท วันนี้เดือนหน้าได้ 80 บาทหรือใส่ 30 เดือนหน้าได้ 60 บาทอายุ 50 รัฐบาลบอกว่ามีเงินช่วงการออมน้อยแล้วเพราะว่า 60 ต้องเกษียณแล้วใช่ไหมคะ ตามกฎหมายเราว่าจะให้ 100 เปอร์เซ็นต์แต่ไม่เกิน 1,200 ไปร้อยวันนี้เดือนหน้าได้ร้อยเลยเดือนหน้าได้ 1,200 นี่คือการเติมสตางค์ รัฐบาลเติมให้ทันทีนะคะ size เดือนนี้เดือนหน้าได้เลยนะคะ สามารถออกกับเราเนี่ยมาดูเทียบดูไปเลยค่ะ น้องให้บอกว่า 600 900 1,000 แต่ท่านเลขาลองดูนะคะ ถ้าเอาเงินออมสูงสุดที่ให้ออมต่อปีปีละ 0,000 บาทต่อปี สมทบเป็นดอกเบี้ยธนาคารนะคะ 600 เท่าไรคะ 4.5 เปอร์เซ็นต์ ชนะกับเด็กหรือไงคะคุณครูด้วย50 บาทคือ 7%คำสอนคือ 9 เปอร์เซ็นต์อันนี้ไม่ต้องรู้เลยนะคะ ได้เลยทันทีคือข้อ 1 ไม่ทันจริง ๆ นะถ้าใครมีสิทธิ์ กอช. แนะนำเข้ามาเอาก่อนจะเข้าไปบังคับปีนี้ใส่ 50 บาท ปีหน้าใส่ 2,000 อีก 2-3 ปีไม่ใส่ก็ได้ เพราะเขาไม่ได้บังคับออมนะคะ สไลด์ถัดไปเลยค่ะ คราเงินของท่านกับของรัฐบาลอย่ามาทำอะไรเรามีหน้าที่ของตัวเองเอามาบริหารจัดการทั้งสองส่วน portfolio นะคะ รวมกันเอาไปทำอะไรคะ ลงทุนในเงินฝากหุ้นกู้เอกชนบ้าง หุ้นไทยบ้าง แต่จะมีคณะกรรมการกำกับการดูแล เราจะต้องบริหารชนะเงินฝากประจำ 1 ปีนี่คือเป็นตามกฎหมายนะคะ ถัดไปเลยค่ะ ประโยชน์ 3 ข้อของ กอช. คืออะไร ข้อ 1 ก็คือว่าเราจะต้องให้คนมีบำนาญตลอดชีพ ถ้าคุณออมถึงเงินที่เรากำหนดนะคะ ยังออกรวมกันประมาณ 10 ปีประมาณแสนกว่าบาทนี่ ได้บำนาญแน่ 600 บาทไปเรื่อย ๆ เลย ของเราเป็นการบริหารเงินของใครของมันนะคะ ในพ. ศ. 2 000 ไม่เกี่ยวกันเลยไม่ใช่แกก่อนได้ก่อนนะคะ เงินใครเงินมันก็พอขอเลยก็คือเป็นของออกมานั้นการได้ของแต่ละคนไม่เท่ากันแล้วแต่การออมสิ่งที่ข้อดีคือ ว่าคุณต้องดูแลตัวเองนี่กำลังเท่าไรก็เอาเท่านั้นนะคะ อันที่ 2 คือว่ารัฐบาลคุ้มครองผลตอบแทนจากการลงทุนให้ด้วย อันนี้ไม่มีกองทุนในประเทศไทยที่คุ้มครองนอกจาก กอช. รัฐบาลมองว่ากองทุนนี้สำหรับคนที่เป็นนอกระบบที่อาจจะไม่ค่อยมีความรู้การเงินเราต้องดูแลเงินต้นห้ามหายต้องมีดอกด้วยอันนี้เป็นสิ่งที่เราทำอยู่นะคะ เพื่อผลตอบแทนที่เราทำอยู่ประมาณ 2-3 ปี อันที่ 3 เงินออมของสมาชิกสามารถไปลดหย่อนภาษีได้นะคะ เต็มใจำนวนเลยเมื่อไหร่จะใส่ได้ ถ้าคุณเสียภาษีบุคคลธรรมดานะคะ นำให้ใช้กองทุนบริหารภาษีอยู่ในหมวดของเงินลงทุนและภาษีค่ะ ของตัวประกันนะคะ 500 เลย สามารถนี่คือข้อดีของ กอช. ใครเคยเป็นสมาชิกขนาดนี้มีไหม สมาชิกกี่คน สมาชิกใช่ไหม สมาชิก20 ตัวยกก่อนนะ 10 ตัวแจกสมาชิก ก็ถือว่าท่านรู้ท่านต้องบอกต่อและข้อดีคืออะไร ยกมือค้างไว้เลยค่ะ คราวนี้วันนี้พิการต้องมาย้ำเรื่องนักเรียน เพราะอะไรรู้ไหมคะ ดูสไลด์ สไลด์ก่อนหน้าค่ะน้อิให้ จะบอกว่าทำไมนักเรียน 25 แนะนำให้ใช้เป็นเครื่องมือการออมเพราะอะไรดูคนแรกเลยค่ะ คนแรก 25 ปีนะคะ คุณพ่อคุณแม่อาจจะออกให้เขาก็ได้1,200 ก็เติมสตางค์ให้เฉพาะ 25 เขาราชการหรือเป็นผู้ประกันตนมาตรา 33 เข้ารับทำงานเอกชนนี่เขาก็ยังส่ง มันบอกว่าเนื่องจากคุณมีประกันสังคมหรือมี กบข. ที่รัฐบาลให้อยู่แล้ว เขาไม่ให้สมทบนะคะ แต่เอาเงินนั้นมาให้เราบริหารได้ เอาเงินหมื่นบาทที่เขาก็ส่งไปลดหย่อนภาษีได้ คนแรกอายุ 45 เบื่อและอยากจะมาทำอาชีพอิสระนี้มาขายของอยู่เนี่ยไม่ทำราชการลาออกนะคะ เขาก็ส่งเหมือนเดิมรัฐบาลรู้แล้วว่าคุณอยู่นอกระบบเขาจะเติมาสตางค์ให้นักเรียนนี่ไม่บังคับเลย คุณจะเล่นกี่ปีก็ได้ถ้าคุณเข้าระบบเขาก็ไม่เติมสตางค์ ก็รู้เพราะว่าระบบอยมีการออนไลน์กับทางหน่วยงานต่าง ๆ อยู่แล้วนะคะ พรุ่งนี้น้องจะมีเงิน 3 ก้อนก่อนเกษียณ 60 จะมี 3 ก้อน 1 เงินจากกบขหรือว่าคนที่เขาอ่อนถึงตัวของเขาอันที่ 2 บำนาญจะออมที่เราต้องเอามาคำนวณให้ครับ ตั้งแต่ตอนเป็นนักเรียน 15 ปี 45-60 เอามารวมกันเขาบอกไหมเขาจะได้เดือนละ 3,000 กว่าบาทนะคะ อันที่ 3 เงินบำเหน็จหรือเงินก้อนจากการที่เขาฝากอทบบริหารเดือนละหมื่นนะคะ ได้ทั้งหมด 3 ก้เลยไม่ทราบว่าดีไหมตัวอย่างอาจจะใส่ 500 พันากับเขามาดูคนที่ 2 นะคะ คนที่ 2 น้องคนนี้คุณพ่อคุณแม่ออกให้เหมือนกันออมแค่ 10 ปี ตามคุณพ่อคุณแม่สั่งแล้วจบ เราก็ไม่มีค่ารักษาบัญชีนะคะ เราเลยไม่ส่งเลยนะคะ สมาชิกสมาชิกยังอยู่นะคะ ไม่ตัดสินเลย เพราะฉะนั้นนี่ เขาสามารถฝากและบริหารแล้ว 60 ปีเราจะแจ้งไปจาก กอช. ไม่มีสำนักงานสาขาเราจะต้องแจ้งสมาชิกเมื่อให้กับทุกคนถึงอายุสมาชิกครบแล้วเอาสตางค์ไว้เดี๋ยวจัดการให้เท่าไรก็จะแจ้งไปน้องคนนี้มันมาตั้ง 2 คันน่ะสำคัญเลยนะคะ การออมเงินหรือการลงทุนสำคัญคือเวลาให้เวลาท่านยาวพอเงินน้อย ๆ ถึงเป้าหมายถ้าเวลาสั้น ๆ มันต้องเยอะแต่มันคนละ 50 กว่าแล้วภาระเยอะไม่สามารถออมได้แล้ว เพราะฉะนั้น คุณพ่อคุณแม่น่าจะสอนให้น้อง ๆ นะคะ เอาใช้สิทธิ์ กอช. ในการออมเงินอย่างน้อยเดือนละ 50 บาท 100 บาท ถึงเป้าหมายนะคะ วันที่ 2 นี้ก็จะมาจากกทมตอนที่เขาตอนเด็ก ๆ บำนาญการที่เขาทำหรือประสบแล้วแต่เคสของนักเรียนอยากจะให้นักเรียนลูกหลานของท่านนะคะ ไปบอกต่อแล้วเข้าเป็นสมาชิกเสียนะคะ มันไม่ได้ลำบากเลยและบังคับออมด้วยกันจะใส่ปีละ 50 บาท ขั้นต่ำ สูงสุด 13,100 ต่อปี ไม่บังคับส่งเข้ากันปีนี้ 2000 ปีหน้าใส่ 500 ใส่ 200 ไม่ว่ากันนะคะ เป็นการส่งตามความสมัครใจไม่ใช่ประกันชีวิตที่ต้องส่งเท่ากันทุกปี ถัดไปเลยค่ะ มีบางคนที่เป็นสมาชิกแล้วนะคะ แล้วไปสมัครประกันสังคมมาตรา 40</w:t>
      </w:r>
    </w:p>
    <w:p>
      <w:pPr>
        <w:numPr>
          <w:ilvl w:val="0"/>
          <w:numId w:val="1001"/>
        </w:numPr>
      </w:pPr>
      <w:r>
        <w:t xml:space="preserve">หรือ 3 ก็ตามเขาจะไปสมทบกับเขามีบำนาญชราภาพเหมือนกันไม่ใช่หืรอภาพเหมือนกับเราฉันจะไม่ได้เพราะฉะนั้นคุณจะต้องเป็นประกันสังคมมาตรา 1 เท่านั้นที่จะควบได้ที่สามารถรับได้บอกว่าคนที่เป็นประกันสังคมแล้วมันเป็นสมาชิก กระดาษ ได้แต่เป็นสังคมแล้วสมาชิกยังอยู่แต่ไม่ได้สมทบต้องลองอีกบางคนไม่ทราบราคาก็ต้องย้ายมาตรากันไปนะคะ ไปเลยค่ะ เช้านี้สำหรับนักเรียนที่กู้กยศนะคะ เราไปทำ MOU กับ กยศ. นักเรียนที่ต้องทำคะแนนจิตสาธารณะของ กยศ. ต้องทำ 12 ครั้งต่อปี เอาเงินออม 1 ครั้งถือเป็น 1 ชั่วโมงจิตอาสาจิตสาธารณะได้นะคะ ออกใบให้เลยว่าจะให้เลย นักร้องไปยื่นกับทางโรงเรียนได้ที่เป็นสำหรับถ้าคนไม่กู้ กยศ. นะคะ สามารถเอาตรงนี้ไปเป็นใบประกาศนียบัตรสำหรับก่อนเข้ามหาวิทยาลัยได้นะคะ ที่เราทำแล้วก็ อว. ด้วยนะคะ ที่จะนักเรียนไปเลยค่ะ ครั้งนี้พูดถึงแต่ขาเข้า ขาออก กอช. มีอะไร กอช. เป็นบำนาญนะคะ บำนาญถ้าประชาชนเท่านั้น จะคืนในรูปแบบบำนาญรายเดือนเท่านั้นเมื่อครบ 60 ปีบริบูรณ์นะคะ ส่งไปเรื่อย ๆ เขาบอกว่าเป็นคนจะกันก็ได้ไปขาไม่ได้นะคะ เงินก้อนให้เฉพาะคนที่ตายหรือว่าอยู่ประสงค์หลักก็ต้องการให้คนมีบำนาญรายเดือนใช้เพราะว่าถ้าได้เงินก้อนหลังเกษียณออกไปยังไงคะ ก็หมดแล้วเงินที่เราเก็บหมดเพราะว่าใช้อื่นหมดนะคะ ก็เป็นบำนาญรายเดือนไปแล้วก็ถ้าเสียชีวิตเราส่งมอบเงินทั้งหมดทุกบาททุกสตางค์เงินหลวงเงินเราเงินออกผลตั้งแต่ส่งให้กับทายาทตามที่ระบุไม่ได้สมัครนะคะ หรือเปลี่ยนแปลงได้แล้วแต่ทางสมาชิกและ มีคนถามว่ากทมลาออกได้ไหมคะ ก่อน 60 ได้นะคะ บอกว่าคุณผิดเงื่อนไขกับเรา เราจะขอยึดเงินสมทบของรัฐทั้งหมดคืนสู่กองทุน เพราะฉะนั้น ไม่แนะนำให้ลาออกให้ทิ้งเงินไปดีกว่าคงไม่ก่อนมีเรื่องมาส่งถ้าก็ได้เดี๋ยวขึ้นไปเงินหน้าบ้านไม่ให้นะคะ อันนี้คือเงื่อนไขง่าย ๆ นะคะ จัดไปเลยค่ะ อันนี้เป็นเอกสารที่ต้องใช้หรือที่ใช้บัตรประชาชนใบเดียวนะคะ หรือทำหนังสือมามาขอเวลาผู้เสียชีวิตหรือไม่ต้องมาติดต่อที่ กทม. หรือธนาคารของรัฐที่เรากำหนดไว้นะคะ ไปเลยค่ะ คราวนี้ถ้าอยากมีเงินบำนาญ 3,000 บ้าง บำนาญ 3,000 เราสร้างตัวเองได้ไม่ต้องไปรอใครนะคะ ถ้านะคะ เป็นสมาชิกอช. านเก็บตังค์ละ 15 บาทนะคะ 55 บาทเมื่อครบ 450 บาทต่อเดือน ทำอย่างนี้ไปละ 25-60 คนมีประมาณ 3,000 บาทได้แน่ ๆ ค่ะ ไม่ต้องลุ้นไม่ได้แน่ ๆ 3000 กว่าบาทด้วยเฉพาะ 20 บอกว่าจะเข้าโครงการบำนาญ 3000 บ้างอ่ะได้ไหม อ่ะได้นะเห็นไหมคะ ว่าต้องไป 20 บาท เพราะอะไรเวลาเข้าลงมาจาก 15 นะคะ ก็เป็น 20 ก็ต้องเพิ่มตังค์เป็น 20 บาทต่อวันก็คือเดือนละ 600 บาทส่งตะกี้ได้เลย 60 ได้บำนาญเดือนละ 3,000 เข้ามาอุ้ยอยากได้บ้างให้เลขาทำยังไงพอ 25 อายุมันมากขึ้นอีกไหมคะ เพราะมากขึ้นเงินก็ต้องโตขึ้นด้วยก็เป็นร้อยละ 25 บาท ทำธนาคารก็ส่งให้ไปเลยก็ได้นะคะ 30 ล่ะ 30 อายุ 30 ได้นะคะ ถือว่าเป็นไม้สุดท้ายจริง ๆ การวางแผนทางการเงินเพื่อการเกษียณต้องเริ่มที่ 30 นะคะ ขั้นต่ำต้องเริ่มแล้วบางคนรู้ตัว 50 50 แก่แล้วหรือนี่ 60 แล้วหรอนี่ มันไม่ทันแล้วก็ตอนนั้นก็เริ่มออมแล้วสามารถเข้าโครงการ 30 ออมวันละ 30 บาท ได้ถึงเป้าหมายเหมือนกันคือเดือนละ 3,000 ตอนเกษียณ อันนี้เป็นสิ่งที่เราควรจะต้องทำถ้าเรามีลูกมีหลานมีครอบครัวที่อยู่ได้ไหม แนะนำหน่อยค่อย ๆ เก็บเนี่ยจะทยอยเก็บไปเรื่อย ๆ เพราะมันดีกว่าสมัยที่เราเป็นเด็กน้อยในขาเดียวสมัยก่อนได้แค่ฝากธนาคารนะคะ ได้กระปุกออมสินมาก็ดีใจแล้ว ไม่มีเงินส่งให้เลยนะคะ มีตั้งเยอะแยะเลยที่บอกว่าเนี่ยเป็นสิ่งที่จะจัดบางส่วนมาอยู่ที่กทมเพื่ออนาคตของเราเอง ถัดไปเลยค่ะ วันนี้มาดูเงินออมรวมไม่รู้นะคะ ว่าเงินกับเวลายังไงอายุ 15 นะคะ 100 บาท 2560 เดือนละ 3 บาทนี่นะถึง 60 เลยนะเขามีเงินออมรางวัล 200,000 กว่าบาท มีบำนาญประมาณพันกว่าบาทจากวันละ 3 บาท 25 ทยอยใส่มันก็เป็นวินัยก็มาดิได้ประมาณเดือนละพันกว่าบาทบำนาญอีกคนนึงมีตังค์หน่อยเก็บได้เดือนละ 100 บาท 2560 มีเงินออมประมาณล้านห้าได้บำนาญประมาณ 7 พันกว่าบาทเห็นไหมคะ ไม่กี่ตังค์ทำเงินล้านได้แล้วก็เก็บลืมเพราะมันเป็นการตัดสินใจเอามาใช้นะคะ ทุกคนต้องแก่นะคะ บอกหน่อยต้องมองอนาคตเดี๋ยวพี่ว่าเอาไว้ก่อนเรายังไม่เอาอย่าเพิ่งนะคะ ต้องหัดไปเรื่อย ๆ นะคะ คนที่ 2 มาเริ่มที่ 30 กันอายุ 30 ใส่ 100 บาทเหมือนกันนะคะ ไปยังไง 60 ไม่ได้บำนาญนะคะ เพราะมีเงินออมแค่แสนกว่าบาทได้ 600 จนกว่ามันจะหมด ก็คือใช้เงินแค่ 15 ปีก็หมดแล้ว เพราะว่าเงินเข้าไม่ถึงแสนห้าใส่เต็มวงเงิน 1,000 บาท ถึงนะคะ ได้ 700,00 กว่าบาทได้บำนาญเดือนละ 3,000 กว่าบาทไม่เป็นธรรมอายุ 38 ต้องขายเป็นคู่จะได้ไป 50 ล่ะไม้ใกล้ฝั่งแล้ว 10 ปีเองในการออมก็ต้องใส่เต็มแม็ก13 200 หรือ 100 บาท เข้ามาก็จะได้บำนาญประมาณ800 กว่าบาทถึง 80 นะคะ คำว่าบำนาญตลอดชีพของอปทหมายถึงอะไรหมายถึงคุณจะต้องมีชีวิตจะถึง 80 ปีขึ้นไปก็ยังไม่รับเงินเหมือนเดิมนะ 100 ปีเลยอยู่ได้ถ้าตายก่อนอายุ 80 เงินที่เหลือนะคะ คือทายาทไม่เป็นของใครเลยถ้าเป็นของแผ่นดินนะคะ กองทุนกเป็นของกอช.บุคคลของใครของมันไม่ได้ออกไปไหนเลยนะคะ คืนให้หมดเลยไปเลยค่ะ คราวนี้พูดมาตั้งนานสมัครงานเลขาคำถามนะคะ ของเราเป็นหน่วยงานที่ค่อนข้างทำให้เข้าถึงทุกกลุ่มเป้าหมาย ที่เราใช้ก็คือ Application กอช. นะคะ ท่านสามารถดาวน์โหลด กอช. นะคะ เข้าไปตรวจสอบสิทธิ์ก่อนโดยใช้เลข 13 หลักนะคะ แล้วก็ใช้นั่นแหละสมัครเข้าไปเลยในแอปก็ได้นะคะ หรือในไลน์แอดนะคะ แอด nsf.or.th เนี่ยสามารถสมัครส่งได้เหมือนกันนะคะ ถ้าบอกไม่ทันสมัยเลยนะช่างใช้ไม่เป็นทงไปที่ว่าการอำเภอทั่วประเทศได้น่าจะทำทหารไทยเป็นเครือข่ายเราแล้วก็ต่างจังหวัดที่ศาลากลางธนาคารของรัฐ 5ออมสินกรุงไทยธอสอิสลามแบงก์ ท่านเดินไปหาเขาเลยนะคะ จะขอสมัครได้ป่ะจะต้องใส่ผู้รับผลประโยชน์นะคะ ทุกครั้งที่ไปสมัครสามารถเปลี่ยนแปลงได้ เพราะอะไร เพราะอะไรเป็นอะไรมารับเงินคืนสำหรับไม่ระบุไม่ได้ลำบาก ต้องเข้ากฎหมายตัวพินัยกรรมมันใช้เวลาในการออกเงินคืนนะคะ วันนี้พอส่งพอสมัครไปแล้วของเราดีอย่างนึง คือ สมัครที่ไหนไม่จำเป็นต้องส่งที่เดิมทุกวันนี้เดินพี่ออมสินทรัพย์ที่ออมสินนะคะ เดือนหน้ามีตังค์ตู้บุญเติมก็ได้ไปรษณีย์ก็ได้นะคะ K Plusพี่ mymo ได้หมดเลยแล้วก็จะใส่แล้วไม่บังคับธนาคารใช่แค่เลข 13 หลักของเราเป็นหลัก ในการส่งคุณพ่อคุณแม่สามารถสมัครให้ลูกได้ใช้ IDแล้วก็ลูกก็ได้นะคะ หรือญาติก็ได้เพราะว่าคนที่ได้ตังค์คือตัวสมาชิกสนใจเป็นใครนะคะ เพื่อจะได้อะไรก็จะได้ให้กับลูกค้าที่เป็นสิ่งที่อยากจะฝากบอกหรือกลัวลืมไปใบสมัครหักบัญชีรายเดือนกับธนาคารของรัฐ 4 แห่ง ได้แก่ กรุงไทย ออมสิน ธกส. ได้ 4 แห่งนะคะ หักไปเดือนละ 100 200 300 แล้วแต่เราไปทำที่ธนาคารสามารถทำได้เพื่อกันลืมของเราไปเลยค่ะ มีคนบอกว่าเป็นสมาชิ กอช. แล้วติดตามได้ที่ไหนเพราะว่า กอช. ไม่มีสำนักงานสาขานะคะ รับเป็นกองทุนรวมประเภท 1 ของกระทรวงการคลังเราจะฝากเครือข่าย คือ ธนาคารต่าง ๆ ที่ว่าการอำเภอบางเสาธงจังหวัดบ้างนะคะ ที่หน่วยงานต่าง ๆ เราการดูติดตามผลงานของเราดูที่ Application นะคะ ท่านสามารถดาวน์โหลดและดูได้เลยว่าเงินออมของเราเหลือเท่าไร รัฐบาลสมทบเท่าไรดอกผลเท่าไหร่คะใครบ้างในมือถือได้เลยแต่ถ้าไม่ถนัดนะคะ สามารถไปขอสมุดเงินออมได้ที่ธนาคารออมสินกับธนาคารธกส 2 ที่ค่ะ ฟรีนะคะ ไม่เสียค่าใช้จ่ายแค่บัตรประชาชนผู้ปกครองให้หน่อยก็ตามสมัครในมือถือก็ได้แล้วก็ไปเอาของเขาก็ได้นะคะ บางคนต้องการสมุดสนใจเนาะจริงแล้วเรามีการส่งหนังสือ statement สิ้นปีไปให้ที่บ้านทุกปีค่ะ เดี๋ยวเอาไปให้นะพี่จะให้ดูว่าถ้ามีตังค์เท่าไหร่แล้วท่านสามารถเอาไปนั่นแหละไปลดหย่อนภาษีได้ประจำปีตอนนี้เรามีการเชื่อมโยงกับกรมสรรพากรนะคะ ท่านสามารถกุมภาพันธ์เลยนะคะ สามารถทำได้เพราะฉะนั้นไม่ต้องขอเอกสารและสามารถไปทำภาษีได้เลยนะคะ เพราะว่ามีการส่งข้อมูลไปเชื่อมที่สรรพากรอะไรค่ะ ถัดไปเลยนะคะ ถ้าใครสนใจนะคะ ก็สามารถ Download App ตรวจสอบสิทธิ์ก่อนนะคะ แล้วก็จริง ๆ แล้วไม่มีออกบูธตรงนี่ ตรงนี้ซอยแรกนี่สามารถแวะไปที่บูธก็ได้นะคะ มีโปรโมชันที่บูธด้วยนะคะ วันนี้วันนี้รหัสไปรษณีย์อะไรคะ ยังตอนนี้จะเป็นเรื่องการสมัครแล้วอ่ะค่ะ มีคำถามไหมคะ ท่านใดที่ได้จากเราไปคุยด้วยนะนี่มีคำถามไหมคะ ว่าไงคะ พี่ลองถามให้หน่อยถามว่าอะไรคะ ถามให้หน่อยค่ะ ขอไมค์แป๊บหนึ่งค่ะ เดี๋ยวให้ถามได้มีส่วนร่วมมาค่ะ ไปถามเจ้าของด้วยนะ // สวัสดีครับผม ออมไปแล้วนะครับ อีกอย่างนึงมันออมไปก็มันมีอยู่พักหนึ่ง ที่รัฐบาลให้มาตรา 40 แจกเงิน COVID ที่ 2 เดือนนะครับ แล้วอย่างนี้ผมแจ้งผมก็ยังส่งไอ้ออมแห่งชาติอยู่นะครับ ถ้าอย่างนี้ผมจะโดนตัดสิทธิ์ไหมครับ // ภาษีไม่ลดนะคะ ท่านสมัครมาตราอะไร ถ้ามาตรา 10 รับของที่ 100 บาทหรือ 300 บาทไปให้นะคะ พี่ต้องย้ายมาที่วงเล็บ 1 คือ 70 บาทต่อเดือน ได้ 40 ที่ได้คู่กับเราคือเดือน 70 บาท ค่ะ ได้นะคะ จะได้ตามไปถ้าพี่ไปเข้าม 4 1 2 3 เนี่ยรัฐบาลมีให้แต่ยังมีสิทธิ์ส่งเงินภาษีได้แต่เฉพาะหน้าตาไม่ให้อ่ะค่ะ จะให้ติดต่อน้องเขาดูให้ก็ได้ว่าพี่ตรงไหนนะคะ ที่ผมถามนี่คือขนส่ง เดือนเท่าไรประกันสังคมเท่าไหร่เ ดือนละ 170 บาท หรือ 300เดือนละ 70 บาท 70 บาทของรัฐบาลออกให้ค่ะ เพราะว่าท่านอยู่ในมาตรา 1 อันนี้ไม่ต้องไม่ต้องย้ายอะไรเขาให้พี่เขาให้เดือน 5,000 เดือน ให้คุณแม่คุณเป็นคนที่รู้เรื่องทุกอย่างแล้วเนี่ยอันนี้ได้ได้เงินหมื่นด้วยแล้วก็สบายก็ส่งมาให้ด้วยนะคะ ขอบคุณค่ะ เสื้อนะคะ ให้ถามแจกนะคะ มี 3 ตัวเคยถามแล้วน้องมีใครถามมั่งทางนี้ทางนี้หาว่าไงคะเสื้อเหลืองแม่ค่ะ อยากให้ถามเปลี่ยนให้แล้วแต่ข้อมูลน่ะค่ะ จริง ๆ เราก็พยายามที่จะปรับปรุงหลาย ๆ เรื่องนะคะ เพื่อให้สอดคล้องกับบ้านเราเองนะคะ ว่าไงคะพี่ โอเคไปถามที่พูดได้นะคะ มีไหมคะ อีก 2 คำถาม มาเลยค่ะ จริง ๆ นะคะ เบี้ยคนพิการก็ไม่เกี่ยวนะคะ เป็นส่วนเติมอยากจะให้แบ่งบางส่วนนะคะ มาต่อยอดเงินออมกับเรา // อยากจะถามว่า 59 ปีนี้ปี 59 ปีหน้า 60 มันจะครบตอนที่เกิดเลยใช่ไหมคะ // ไม่จำเป็นก็ได้ ครั้งเดียวก็ได้ แต่ไม่เกิน ใช่ค่ะ แล้วก็จะคืนเราเป็นรายเดือนนะคะ ออกมาเท่าไหร่เป็นสมาชิกอยู่ใช่ไหมคะ เขาจะคืน 60 ปีบริบูรณ์นะคะ แล้วจะแจ้งไปด้วยซ้ำไม่ต้องมาติดต่อล่ะ ท่านจะถึงแล้วพรุ่งนี้จะส่งที่ไหนแจ้งเรามาเปิดบัญชีอะไรหรือพร้อมเพย์ ID ก็ได้นะคะ ถามที่ธนาคารได้เลยใช่ไหมคะ จริง ๆ ครบอายุไม่ต้องไปถามใครเดี๋ยวเราส่งถึงท่านเองเงียบไปนะคะ ติดตามาที่ Call Center แล้วอย่างนี้มันจะมีคนกลุ่มนึงตอนปี 59 เรามีบทเฉพาะกาลสำหรับคนที่อายุเท่าไหร่ก็ได้ออม กอช. บางคนอายุ 55 ปี 65 ที่จะครบอายุไม่ต้องมาลาออก เพราะว่ามันเป็นบทเฉพาะกาลเฉพาะปีนั้นทีเดียวซึ่งมีอยู่ประมาณสัก 20 คนมั้งบางคนบอกว่าถ้าไม่มีจดหมายแจ้งว่าท่านอยู่ในพรบพิเศษในช่วงแรก แต่ถ้าปี 60 ขึ้นมาเนี่ยต้องเป็น 60 แล้วค่ะ รับตั้งแต่อายุเท่าไหร่คะ 15 ปีบริบูรณ์ค่ะ ใช่ค่ะ ขอบคุณนะคะ มีคนยกมือน่ะ // คือ มีช่วงนึงที่ขาดส่งไปนะคะ ค่ะ มันจะมีผลไหมเพราะว่าช่วงที่เป็นโควิดแรก ๆ แล้วก็ขาดส่งไปเลยปีเลยค่ะ ไม่มีผลในทางเราไม่ได้บังคับให้ส่งทุกปี แต่แนะนำให้ส่งทุกปีเพราะอะไรรู้ไหมคะ คุณเป็นปีหน้าสมภพก็ไม่ได้เพราะสมทบรัฐบาลให้ทุกปีนะคะ แต่คุณต้องส่งก่อน คุณออมพี่ออมไม่มานานเล่นได้นะคะ ที่บอกว่าการช่วง COVIDอันนี้แล้วกันนะคะ การออมสำคัญกับทุกคนนะคะ COVID โกวิทเห็นแล้วว่าการออมฉุกเฉินบ้านเราไม่มีเลยมีน้อยมากปกตินะคะ ตามหลักสากลในการแสดงการเงินต้องมีเงินฉุกเฉินสำรองเพื่อตอนตกงานไม่มีอะไรมีเงินกินข้าวกลับบ้านเรารู้ไม่กี่วัน2 อาทิตย์หมดบ้านแล้ว ไม่มีสตางค์เลยอ่ะ เพราะฉะนั้น สิ่งที่เห็นจากการเรียนรู้คือการช่วงที่เราบล็อกดาวนี่แหละต้องเก็บตังค์อย่างน้อยฉุกเฉินหนึ่งก็แล้วกันเกษียณ 1 ก้อนต้องมีคำว่าแกมาแล้วใครจะเลี้ยงเรานะคะ ขอบคุณค่ะ ส่งต่อได้นะคะ มีปัญหาอะไรนะคะ ขอบคุณค่ะ // สวัสดีค่ะ ดิฉันจะเรียนถามว่าถ้าเด็กอายุ 15 นี่ผู้ปกครองทำให้ไหมคะ หรือว่าต้องไปติดต่อทำด้วยตัวเองค่ะ เข้าใจให้มันทำได้คือตัวเองเลยค่ะ เอา ID น้อง 13 หลักข้างหน้ากับหลังบัตรน้องแต่ถ้าไปทำที่นะคะ มันก็ตัวเองแต่ถ้าทำมือถือเราถือว่าท่านทำตัวเองค่ะ เอาคุณพ่อคุณแม่มือถือคุณแม่ทำได้ให้ลูกหลานได้หมดเลยค่ะ // แต่ถ้าไปธนาคารต้องเอาตัวเด็กไปด้วยดีค่ะ ขอบพระคุณค่ะ อยากจะถามว่าถ้าเราส่งมาตรา 40 ไปแล้ว แล้วก็ได้ทำบริษัทเป็นมาตรา 33 และครบอายุ 60 และจะได้อันไหนคะถ้าส่งไม่ครบ 180 เดือน ของมาตรา 33 จะได้รับเป็นบำเหน็จหรือบำนาญนะคะ พี่ต่อสภาสังคมเนาะมาตรา 33 ประกันสังคมคือแรงงานในระบบต้องออกมาทั้งหมด 180 คือ 15 ปี ขึ้นไปตำนานแต่ถ้าต่ำกว่า 15 ปีลงมาและเป็นบำเหน็จต้องติดต่อเองนะคะ เพื่อจะขอรับเงินก้อนออกมาประกันสังคมนะ ต่างกันนะ แต่ถ้า กอช. เราไม่สนใจอันนี้เราจะดูเงินรวมมาประมาณแสนห้าจะได้บำนาญตลอดชีพแต่ถ้าจะโอนไป 20,000 บาทนะคะ ได้แค่ 2 ปีอายุ 58 59 และมีเงิน 2,000 บาทนะคะ เอา 600 บาท 25 จะมีเงินประมาณปีนึงก็หมดแล้วถึงตลอดชีพ เพราะว่าคุณมีน้อยประกันสังคมจะต้องได้มาตรา 35 ปีขึ้นไปจะได้บำนาญหรือบำเหน็จเงินก้อน ไม่ได้ ก็แล้วแต่ท่านส่งประกันสังคมต้องส่งทุกเดือนนะคะ ไม่ใช่ครั้งเดียวต่อปีนะคะ บางคนเข้าใจว่าอย่างนั้นไม่ใช่นะคะ ประกันชีวิตอะไรก็ตามคุณต้องส่งตามกำหนดถ้าไม่ส่งก็ไม่คุ้มครองค่ะ บางคนอาจจะครั้งเดียวแล้วก็ไม่รู้แล้วก็ตัดสิทธิไปเลยนี่ต้องดูด้วยนะคะ ต้องถามน้องไหมโอเคนะคะ มีคำถามไหมคะ ทางนู้นเลยค่ะ ทางด้านหลังเลยค่ะ ที่มาสักครู่นี้นะคะ เห็นบอกว่าจะมีเงินเดือนบำนาญ 3,000 บาทค่ะ อยากให้อธิบายหน่อยว่าจะต้องออมเงินขั้นต่ำปีละเท่าไร น้องขอสไลด์ที่อันที่ 10 นะคะ คืออย่างนี้ประมาณ 3,000 ต้องออมประมาณเงินรวมนะคะ ประมาณ 700,000 เลยไปอีก ไม่ใช่เดินหน้าเลยนะ ขอโทษที อันนี้นะคะ ถ้า 3,000 นะคะ 30 ก่อนนะ ต้องออกเดือนละ 900 ก็คือปีละหมื่น อายุ 30 60 เล่นได้ 3,000 แน่ อยากไปอีกสักครั้งนึง อันนี้เงินออมรวมค่า 3,000 ต้องมีเงินออมประมาณ 7 แสนต้องมีเรื่องจะถามว่าเราเอา 700 เอาไปหาร 240 เดือน 120 ปี จะมี 3,000 ไปเรื่อยที่พูดเมื่อกี้หมายความว่าเขาจะต้องโอนตั้งแต่อายุยังน้อยละ 15 บาท ถ้าอายุ 25 นะคะ ถ้าอายุ 20 กว่าวันละ 20 บาท ถ้า 25 ก็ 25 บาทนะคะ ถ้าอยู่ 30 บาท ก็จะได้ตามนั้นเป็นเงินออมรวมของเรานะคะ เข้าใจนะคะ คือ 3,000 บาท ต้องออม อายุน้อย ๆ มีตัวนี้เป็นตัวช่วยนะคะ น่าจะบอกว่าอายุไม่น้อย ออมน้อย ๆ ถึงเป้าแต่ถ้ามันเริ่มที่ 50 ปีอย่างตัวอย่างเนี้ย ทันนะเพราะว่าเขาให้ออมปีรัฐบาลให้เป็นปีละ 1,200 เอง ส่งเต็มที่ 10 ปี มันก็ได้แค่แสนเจ็ดเองอ่ะเนื่องจากลูกค้าไม่ให้ออกเต็มที่นะเขาจะมีกฎหมาย เพราะว่าเรามีการคุ้มครองผลตอบแทนชดเชยให้ด้วยมี 2 เข้าไปด้วยก็ต้องมีเรื่องงบประมาณแผ่นดินเท่านั้นอย่างที่บอกว่าเราต้องเริอ่พร้อมกันยามแก่แล้วมันก็ไม่ทันแล้ว ถึงบอกว่าตรงนี้เป็นยังไงขอบคุณมากค่ะ พี่สักครั้งสุดท้ายค่ะ มีไหมคะ สุดท้ายก็ยกมือไหว้แทบไม่มี โอเค อย่างนั้นต้องขออนุญาตนะคะ เดี๋ยวอย่างไรถ้าสนใจตอบข้อมูลเพิ่มเติมก็ที่บูธ เปิดถึงพรุ่งนี้นะคะ เรายังอยู่ด้วยกันนะคะ ก็ขอขอบพระคุณนะคะ จริงว่าแล้วอยากจะเห็นหน้าพี่จริง ๆ สมาคมคนพิการประเภทไหนที่จริงเราอยากทำ MOU ร่วมกัน เพื่อจะให้ตรงนี้มาต่อยอดให้กับท่านเพื่อจะได้ท่านมีบำนาญยามชรา อย่างน้อยไม่เกี่ยวกับเบี้ยคนพิการและเด็กอายุเป็นเงินของเราที่ได้มาช่วยอีกแรงหนึ่งนะคะ อย่างไรก็ขออนุญาตนะคะ วันนี้ก็ขอสวัสดีค่ะ ยินดีค่ะ ขอบพระคุณค่ะ // ค่ะต้องขอกราบขอบพระคุณนะคะ สำหรับท่านจารุลักษณ์ เรืองสุวรรณ นะคะ เป็นอย่างสูงเลยทีเดียวค่ะ จะแน่นอนนะคะ วันนี้ก็ได้รับเกียรติจากทางด้านของท่านเลขาธิการคณะกรรมการกองทุนการออมแห่งชาติของเราในครั้งนี้อีกด้วยนั่นเองนะคะ ซึ่งแน่นอนว่าสำหรับในช่วงนี้นะคะ สำหรับอีกหนึ่งความพิเศษของเราด้านบนเวทีก่อนที่จะจบลงไปสำหรับในวันที่ 1 ธันวาคม นี้ เรายังคงมีกิจกรรมความพิเศษค่ะ ที่กำลังจะเกิดขึ้นด้านบนเวทีของเรานั่น คือ เวทีแสดงศักยภาพคนพิการของเราค่ะ ซึ่งวันนี้มาพร้อมกับการแสดงเสียงดนตรีนะคะ ที่ไพเราะมาก ๆ และแน่นอนค่ะ ว่าสำหรับจะได้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มาริก</dc:title>
  <dc:creator/>
  <cp:keywords/>
  <dcterms:created xsi:type="dcterms:W3CDTF">2024-01-04T03:03:34Z</dcterms:created>
  <dcterms:modified xsi:type="dcterms:W3CDTF">2024-01-04T03: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